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bookmarkStart w:id="0" w:name="_GoBack"/>
      <w:bookmarkEnd w:id="0"/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544DE6DA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5606D0">
        <w:rPr>
          <w:rFonts w:ascii="Times" w:hAnsi="Times"/>
          <w:b/>
          <w:bCs/>
          <w:sz w:val="28"/>
          <w:szCs w:val="28"/>
        </w:rPr>
        <w:t>NAJBOLJŠE DOKTOR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4336E7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4336E7" w:rsidRDefault="00D84AB9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4336E7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Ime in priimek/naziv/</w:t>
      </w:r>
      <w:r w:rsidR="000B0C90" w:rsidRPr="004336E7">
        <w:rPr>
          <w:rFonts w:ascii="Times" w:hAnsi="Times"/>
          <w:lang w:val="de-DE"/>
        </w:rPr>
        <w:t>institucija</w:t>
      </w:r>
      <w:r w:rsidRPr="004336E7">
        <w:rPr>
          <w:rFonts w:ascii="Times" w:hAnsi="Times"/>
          <w:lang w:val="de-DE"/>
        </w:rPr>
        <w:t>:</w:t>
      </w:r>
    </w:p>
    <w:p w14:paraId="07EA213F" w14:textId="77777777" w:rsidR="00D84AB9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 </w:t>
      </w:r>
    </w:p>
    <w:p w14:paraId="3C0A348B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</w:p>
    <w:p w14:paraId="4E2A6605" w14:textId="77777777" w:rsidR="002D6C63" w:rsidRPr="004336E7" w:rsidRDefault="002D6C63" w:rsidP="00D84AB9">
      <w:pPr>
        <w:pStyle w:val="Default"/>
        <w:rPr>
          <w:rFonts w:ascii="Times" w:hAnsi="Times"/>
          <w:lang w:val="de-DE"/>
        </w:rPr>
      </w:pPr>
    </w:p>
    <w:p w14:paraId="70374BE7" w14:textId="08EB83C2" w:rsidR="002075A1" w:rsidRPr="004336E7" w:rsidRDefault="00D84AB9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Naslov</w:t>
      </w:r>
      <w:r w:rsidR="002D6C63" w:rsidRPr="004336E7">
        <w:rPr>
          <w:rFonts w:ascii="Times" w:hAnsi="Times"/>
          <w:lang w:val="de-DE"/>
        </w:rPr>
        <w:t xml:space="preserve"> doktorskega dela</w:t>
      </w:r>
      <w:r w:rsidRPr="004336E7">
        <w:rPr>
          <w:rFonts w:ascii="Times" w:hAnsi="Times"/>
          <w:lang w:val="de-DE"/>
        </w:rPr>
        <w:t xml:space="preserve">: </w:t>
      </w:r>
    </w:p>
    <w:p w14:paraId="1467BE67" w14:textId="77777777" w:rsidR="00D84AB9" w:rsidRPr="004336E7" w:rsidRDefault="00D84AB9" w:rsidP="002D6C63">
      <w:pPr>
        <w:pStyle w:val="Default"/>
        <w:rPr>
          <w:rFonts w:ascii="Times" w:hAnsi="Times"/>
          <w:lang w:val="de-DE"/>
        </w:rPr>
      </w:pPr>
    </w:p>
    <w:p w14:paraId="6B003508" w14:textId="77777777" w:rsidR="00B32256" w:rsidRPr="004336E7" w:rsidRDefault="00B32256" w:rsidP="00B32256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66418A8" w14:textId="77777777" w:rsidR="002D6C63" w:rsidRPr="004336E7" w:rsidRDefault="002D6C63" w:rsidP="0090727D">
      <w:pPr>
        <w:pStyle w:val="Default"/>
        <w:rPr>
          <w:rFonts w:ascii="Times" w:hAnsi="Times"/>
          <w:sz w:val="20"/>
          <w:lang w:val="de-DE"/>
        </w:rPr>
      </w:pPr>
    </w:p>
    <w:p w14:paraId="16D6298D" w14:textId="7C5E3D56" w:rsidR="002D6C63" w:rsidRPr="004336E7" w:rsidRDefault="002D6C63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Datum zagovora doktorskega dela in inštitucija (oddelek, fakulteta, univerza): </w:t>
      </w:r>
    </w:p>
    <w:p w14:paraId="3104D293" w14:textId="77777777" w:rsidR="002D6C63" w:rsidRPr="004336E7" w:rsidRDefault="002D6C63" w:rsidP="002D6C63">
      <w:pPr>
        <w:pStyle w:val="Default"/>
        <w:rPr>
          <w:rFonts w:ascii="Times" w:hAnsi="Times"/>
          <w:lang w:val="de-DE"/>
        </w:rPr>
      </w:pPr>
    </w:p>
    <w:p w14:paraId="210F2EC4" w14:textId="77777777" w:rsidR="002D6C63" w:rsidRPr="0090727D" w:rsidRDefault="002D6C63" w:rsidP="002D6C63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 xml:space="preserve">_____________________________________________________________________________ </w:t>
      </w:r>
    </w:p>
    <w:p w14:paraId="3B8FBBF6" w14:textId="77777777" w:rsidR="002075A1" w:rsidRDefault="002075A1" w:rsidP="0090727D">
      <w:pPr>
        <w:pStyle w:val="Default"/>
        <w:rPr>
          <w:rFonts w:ascii="Times" w:hAnsi="Times"/>
          <w:sz w:val="20"/>
        </w:rPr>
      </w:pPr>
    </w:p>
    <w:p w14:paraId="142AB0ED" w14:textId="77777777" w:rsidR="0090727D" w:rsidRPr="0090727D" w:rsidRDefault="0090727D" w:rsidP="0090727D">
      <w:pPr>
        <w:pStyle w:val="Default"/>
        <w:rPr>
          <w:rFonts w:ascii="Times" w:hAnsi="Times"/>
          <w:sz w:val="20"/>
        </w:rPr>
      </w:pPr>
    </w:p>
    <w:p w14:paraId="4F58CC26" w14:textId="77777777" w:rsidR="00D84AB9" w:rsidRPr="0090727D" w:rsidRDefault="00D6658A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  <w:b/>
          <w:bCs/>
        </w:rPr>
        <w:t>3</w:t>
      </w:r>
      <w:r w:rsidR="00D84AB9" w:rsidRPr="0090727D">
        <w:rPr>
          <w:rFonts w:ascii="Times" w:hAnsi="Times"/>
          <w:b/>
          <w:bCs/>
        </w:rPr>
        <w:t xml:space="preserve">. </w:t>
      </w:r>
      <w:proofErr w:type="spellStart"/>
      <w:r w:rsidR="00D84AB9" w:rsidRPr="0090727D">
        <w:rPr>
          <w:rFonts w:ascii="Times" w:hAnsi="Times"/>
          <w:b/>
          <w:bCs/>
        </w:rPr>
        <w:t>Priloge</w:t>
      </w:r>
      <w:proofErr w:type="spellEnd"/>
      <w:r w:rsidR="00D84AB9" w:rsidRPr="0090727D">
        <w:rPr>
          <w:rFonts w:ascii="Times" w:hAnsi="Times"/>
          <w:b/>
          <w:bCs/>
        </w:rPr>
        <w:t xml:space="preserve"> </w:t>
      </w:r>
    </w:p>
    <w:p w14:paraId="1C9CAC11" w14:textId="77777777" w:rsidR="00D84AB9" w:rsidRPr="0090727D" w:rsidRDefault="00D84AB9" w:rsidP="00D84AB9">
      <w:pPr>
        <w:pStyle w:val="Default"/>
        <w:rPr>
          <w:rFonts w:ascii="Times" w:hAnsi="Times"/>
          <w:sz w:val="12"/>
          <w:szCs w:val="12"/>
        </w:rPr>
      </w:pPr>
    </w:p>
    <w:p w14:paraId="4181CEFC" w14:textId="0D946C2E" w:rsidR="00D84AB9" w:rsidRPr="002075A1" w:rsidRDefault="00D84AB9" w:rsidP="00D84AB9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/>
        </w:rPr>
        <w:t>Strokovna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utemeljite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vloge</w:t>
      </w:r>
      <w:proofErr w:type="spellEnd"/>
      <w:r w:rsidR="00D6658A" w:rsidRPr="0090727D">
        <w:rPr>
          <w:rFonts w:ascii="Times" w:hAnsi="Times"/>
        </w:rPr>
        <w:t xml:space="preserve"> za </w:t>
      </w:r>
      <w:proofErr w:type="spellStart"/>
      <w:r w:rsidR="0090727D" w:rsidRPr="0090727D">
        <w:rPr>
          <w:rFonts w:ascii="Times" w:hAnsi="Times"/>
        </w:rPr>
        <w:t>podelitev</w:t>
      </w:r>
      <w:proofErr w:type="spellEnd"/>
      <w:r w:rsidR="0090727D" w:rsidRPr="0090727D">
        <w:rPr>
          <w:rFonts w:ascii="Times" w:hAnsi="Times"/>
        </w:rPr>
        <w:t xml:space="preserve"> </w:t>
      </w:r>
      <w:proofErr w:type="spellStart"/>
      <w:r w:rsidR="0090727D" w:rsidRPr="0090727D">
        <w:rPr>
          <w:rFonts w:ascii="Times" w:hAnsi="Times"/>
          <w:i/>
        </w:rPr>
        <w:t>P</w:t>
      </w:r>
      <w:r w:rsidR="00D6658A" w:rsidRPr="0090727D">
        <w:rPr>
          <w:rFonts w:ascii="Times" w:hAnsi="Times"/>
          <w:i/>
        </w:rPr>
        <w:t>riznanj</w:t>
      </w:r>
      <w:r w:rsidR="0090727D" w:rsidRPr="0090727D">
        <w:rPr>
          <w:rFonts w:ascii="Times" w:hAnsi="Times"/>
          <w:i/>
        </w:rPr>
        <w:t>a</w:t>
      </w:r>
      <w:proofErr w:type="spellEnd"/>
      <w:r w:rsidR="00D6658A" w:rsidRPr="0090727D">
        <w:rPr>
          <w:rFonts w:ascii="Times" w:hAnsi="Times"/>
          <w:i/>
        </w:rPr>
        <w:t xml:space="preserve"> za </w:t>
      </w:r>
      <w:proofErr w:type="spellStart"/>
      <w:r w:rsidR="005606D0">
        <w:rPr>
          <w:rFonts w:ascii="Times" w:hAnsi="Times"/>
          <w:i/>
        </w:rPr>
        <w:t>najboljše</w:t>
      </w:r>
      <w:proofErr w:type="spellEnd"/>
      <w:r w:rsidR="005606D0">
        <w:rPr>
          <w:rFonts w:ascii="Times" w:hAnsi="Times"/>
          <w:i/>
        </w:rPr>
        <w:t xml:space="preserve"> </w:t>
      </w:r>
      <w:proofErr w:type="spellStart"/>
      <w:r w:rsidR="005606D0">
        <w:rPr>
          <w:rFonts w:ascii="Times" w:hAnsi="Times"/>
          <w:i/>
        </w:rPr>
        <w:t>doktorsko</w:t>
      </w:r>
      <w:proofErr w:type="spellEnd"/>
      <w:r w:rsidR="005606D0">
        <w:rPr>
          <w:rFonts w:ascii="Times" w:hAnsi="Times"/>
          <w:i/>
        </w:rPr>
        <w:t xml:space="preserve"> </w:t>
      </w:r>
      <w:proofErr w:type="spellStart"/>
      <w:r w:rsidR="005606D0">
        <w:rPr>
          <w:rFonts w:ascii="Times" w:hAnsi="Times"/>
          <w:i/>
        </w:rPr>
        <w:t>delo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proofErr w:type="gramStart"/>
      <w:r w:rsidR="00D6658A" w:rsidRPr="0090727D">
        <w:rPr>
          <w:rFonts w:ascii="Times" w:hAnsi="Times"/>
          <w:i/>
        </w:rPr>
        <w:t>na</w:t>
      </w:r>
      <w:proofErr w:type="spellEnd"/>
      <w:proofErr w:type="gram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področju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raziskovanja</w:t>
      </w:r>
      <w:proofErr w:type="spellEnd"/>
      <w:r w:rsidR="00D6658A" w:rsidRPr="0090727D">
        <w:rPr>
          <w:rFonts w:ascii="Times" w:hAnsi="Times"/>
          <w:i/>
        </w:rPr>
        <w:t xml:space="preserve"> </w:t>
      </w:r>
      <w:proofErr w:type="spellStart"/>
      <w:r w:rsidR="00D6658A" w:rsidRPr="0090727D">
        <w:rPr>
          <w:rFonts w:ascii="Times" w:hAnsi="Times"/>
          <w:i/>
        </w:rPr>
        <w:t>vzgoje</w:t>
      </w:r>
      <w:proofErr w:type="spellEnd"/>
      <w:r w:rsidR="00D6658A" w:rsidRPr="0090727D">
        <w:rPr>
          <w:rFonts w:ascii="Times" w:hAnsi="Times"/>
          <w:i/>
        </w:rPr>
        <w:t xml:space="preserve"> in </w:t>
      </w:r>
      <w:proofErr w:type="spellStart"/>
      <w:r w:rsidR="00D6658A" w:rsidRPr="0090727D">
        <w:rPr>
          <w:rFonts w:ascii="Times" w:hAnsi="Times"/>
          <w:i/>
        </w:rPr>
        <w:t>izobraževanja</w:t>
      </w:r>
      <w:proofErr w:type="spellEnd"/>
      <w:r w:rsidR="002075A1">
        <w:rPr>
          <w:rFonts w:ascii="Times" w:hAnsi="Times"/>
        </w:rPr>
        <w:t xml:space="preserve">, z </w:t>
      </w:r>
      <w:proofErr w:type="spellStart"/>
      <w:r w:rsidR="002075A1">
        <w:rPr>
          <w:rFonts w:ascii="Times" w:hAnsi="Times"/>
        </w:rPr>
        <w:t>morebitnimi</w:t>
      </w:r>
      <w:proofErr w:type="spellEnd"/>
      <w:r w:rsidR="002075A1">
        <w:rPr>
          <w:rFonts w:ascii="Times" w:hAnsi="Times"/>
        </w:rPr>
        <w:t xml:space="preserve"> </w:t>
      </w:r>
      <w:proofErr w:type="spellStart"/>
      <w:r w:rsidR="002075A1">
        <w:rPr>
          <w:rFonts w:ascii="Times" w:hAnsi="Times"/>
        </w:rPr>
        <w:t>prilogami</w:t>
      </w:r>
      <w:proofErr w:type="spellEnd"/>
      <w:r w:rsidR="002075A1">
        <w:rPr>
          <w:rFonts w:ascii="Times" w:hAnsi="Times"/>
        </w:rPr>
        <w:t>.</w:t>
      </w:r>
    </w:p>
    <w:p w14:paraId="2BEE65FA" w14:textId="77777777" w:rsidR="00D84AB9" w:rsidRPr="0090727D" w:rsidRDefault="00D84AB9" w:rsidP="008E7312">
      <w:pPr>
        <w:spacing w:line="360" w:lineRule="auto"/>
        <w:jc w:val="both"/>
        <w:rPr>
          <w:rFonts w:ascii="Times" w:hAnsi="Times" w:cs="Times"/>
          <w:bCs/>
        </w:rPr>
      </w:pPr>
    </w:p>
    <w:p w14:paraId="73CAE5C8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lastRenderedPageBreak/>
        <w:t xml:space="preserve">_____________________________________________________________________________ </w:t>
      </w:r>
    </w:p>
    <w:p w14:paraId="31DC803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4336E7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>Podpis predlagatelja</w:t>
      </w:r>
      <w:r w:rsidR="002075A1" w:rsidRPr="004336E7">
        <w:rPr>
          <w:rFonts w:ascii="Times" w:hAnsi="Times" w:cs="Times"/>
          <w:color w:val="000000"/>
          <w:lang w:val="de-DE"/>
        </w:rPr>
        <w:t>/predlagateljice</w:t>
      </w:r>
      <w:r w:rsidRPr="004336E7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4336E7" w:rsidSect="0090727D">
      <w:headerReference w:type="default" r:id="rId8"/>
      <w:footerReference w:type="even" r:id="rId9"/>
      <w:footerReference w:type="default" r:id="rId10"/>
      <w:pgSz w:w="11900" w:h="16840"/>
      <w:pgMar w:top="1135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E747AD" w14:textId="77777777" w:rsidR="00D0603E" w:rsidRDefault="00D0603E" w:rsidP="00D84AB9">
      <w:r>
        <w:separator/>
      </w:r>
    </w:p>
  </w:endnote>
  <w:endnote w:type="continuationSeparator" w:id="0">
    <w:p w14:paraId="0B6935B0" w14:textId="77777777" w:rsidR="00D0603E" w:rsidRDefault="00D0603E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576721" w14:textId="77777777" w:rsidR="00D0603E" w:rsidRDefault="00D0603E" w:rsidP="00D84AB9">
      <w:r>
        <w:separator/>
      </w:r>
    </w:p>
  </w:footnote>
  <w:footnote w:type="continuationSeparator" w:id="0">
    <w:p w14:paraId="3DFD0E5A" w14:textId="77777777" w:rsidR="00D0603E" w:rsidRDefault="00D0603E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3017C5" w14:textId="57563492" w:rsidR="00D84AB9" w:rsidRDefault="004336E7" w:rsidP="00D84AB9">
    <w:pPr>
      <w:pStyle w:val="Header"/>
    </w:pPr>
    <w:r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 wp14:anchorId="3AD65769" wp14:editId="3E787BBF">
          <wp:simplePos x="0" y="0"/>
          <wp:positionH relativeFrom="column">
            <wp:posOffset>-1270</wp:posOffset>
          </wp:positionH>
          <wp:positionV relativeFrom="paragraph">
            <wp:posOffset>-320040</wp:posOffset>
          </wp:positionV>
          <wp:extent cx="5940425" cy="671830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ilchimp_logoti_ang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671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0C9F22" w14:textId="77777777" w:rsidR="00D84AB9" w:rsidRDefault="00D84A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EzNDE1MzMxtLRU0lEKTi0uzszPAykwrAUAyI+arC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71F59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2D6C63"/>
    <w:rsid w:val="00305AB9"/>
    <w:rsid w:val="0031357A"/>
    <w:rsid w:val="00317503"/>
    <w:rsid w:val="0031763B"/>
    <w:rsid w:val="003337F5"/>
    <w:rsid w:val="00347425"/>
    <w:rsid w:val="003565C4"/>
    <w:rsid w:val="00366269"/>
    <w:rsid w:val="003C7B85"/>
    <w:rsid w:val="003D45AD"/>
    <w:rsid w:val="003D5D34"/>
    <w:rsid w:val="003D7018"/>
    <w:rsid w:val="003D7521"/>
    <w:rsid w:val="00403153"/>
    <w:rsid w:val="004073F0"/>
    <w:rsid w:val="004336E7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606D0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8F1056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558A"/>
    <w:rsid w:val="00C55816"/>
    <w:rsid w:val="00C62345"/>
    <w:rsid w:val="00C62894"/>
    <w:rsid w:val="00C873D6"/>
    <w:rsid w:val="00CD7C74"/>
    <w:rsid w:val="00D0603E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2</cp:revision>
  <dcterms:created xsi:type="dcterms:W3CDTF">2019-02-26T08:50:00Z</dcterms:created>
  <dcterms:modified xsi:type="dcterms:W3CDTF">2019-02-26T08:50:00Z</dcterms:modified>
</cp:coreProperties>
</file>